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2A3" w:rsidRPr="00EE2245" w:rsidRDefault="00EE2245">
      <w:pPr>
        <w:pBdr>
          <w:bottom w:val="double" w:sz="6" w:space="1" w:color="auto"/>
        </w:pBdr>
        <w:rPr>
          <w:b/>
        </w:rPr>
      </w:pPr>
      <w:proofErr w:type="spellStart"/>
      <w:r w:rsidRPr="00EE2245">
        <w:rPr>
          <w:b/>
        </w:rPr>
        <w:t>Yaga</w:t>
      </w:r>
      <w:proofErr w:type="spellEnd"/>
      <w:r w:rsidRPr="00EE2245">
        <w:rPr>
          <w:b/>
        </w:rPr>
        <w:t xml:space="preserve"> Documentation:</w:t>
      </w:r>
    </w:p>
    <w:p w:rsidR="00EE2245" w:rsidRDefault="00EE2245"/>
    <w:p w:rsidR="00EE2245" w:rsidRDefault="00EE2245">
      <w:pPr>
        <w:rPr>
          <w:u w:val="single"/>
        </w:rPr>
      </w:pPr>
      <w:proofErr w:type="spellStart"/>
      <w:r w:rsidRPr="00EE2245">
        <w:rPr>
          <w:u w:val="single"/>
        </w:rPr>
        <w:t>Heroku</w:t>
      </w:r>
      <w:proofErr w:type="spellEnd"/>
      <w:r w:rsidRPr="00EE2245">
        <w:rPr>
          <w:u w:val="single"/>
        </w:rPr>
        <w:t xml:space="preserve"> details:</w:t>
      </w:r>
    </w:p>
    <w:p w:rsidR="00EE2245" w:rsidRPr="00EE2245" w:rsidRDefault="00EE2245">
      <w:r w:rsidRPr="00EE2245">
        <w:t>Backend Path:</w:t>
      </w:r>
      <w:r>
        <w:t xml:space="preserve"> </w:t>
      </w:r>
      <w:r w:rsidRPr="00EE2245">
        <w:t>C:\Users\jkarnati\Desktop\backend\yaga</w:t>
      </w:r>
    </w:p>
    <w:p w:rsidR="00EE2245" w:rsidRDefault="00EE2245">
      <w:r>
        <w:t xml:space="preserve">C:\Users\jkarnati\Desktop\backend\yaga&gt; </w:t>
      </w:r>
      <w:proofErr w:type="spellStart"/>
      <w:r>
        <w:t>git</w:t>
      </w:r>
      <w:proofErr w:type="spellEnd"/>
      <w:r w:rsidRPr="00EE2245">
        <w:t xml:space="preserve"> </w:t>
      </w:r>
      <w:proofErr w:type="spellStart"/>
      <w:r w:rsidRPr="00EE2245">
        <w:t>ini</w:t>
      </w:r>
      <w:r>
        <w:t>t</w:t>
      </w:r>
      <w:proofErr w:type="spellEnd"/>
    </w:p>
    <w:p w:rsidR="00EE2245" w:rsidRDefault="00EE2245">
      <w:r>
        <w:t xml:space="preserve">C:\Users\jkarnati\Desktop\backend\yaga&gt;git </w:t>
      </w:r>
      <w:proofErr w:type="gramStart"/>
      <w:r>
        <w:t>add .</w:t>
      </w:r>
      <w:proofErr w:type="gramEnd"/>
    </w:p>
    <w:p w:rsidR="00EE2245" w:rsidRDefault="00EE2245">
      <w:r>
        <w:t>C:\Users\jkarnati\Desktop\backend\yaga&gt;git commit –m “initial commit”</w:t>
      </w:r>
    </w:p>
    <w:p w:rsidR="00EE2245" w:rsidRDefault="00EE2245">
      <w:r>
        <w:t>C:\Users\jkarnati\Desktop\backend\yaga&gt;git remote -v</w:t>
      </w:r>
    </w:p>
    <w:p w:rsidR="00EE2245" w:rsidRDefault="00EE2245">
      <w:r>
        <w:t xml:space="preserve">C:\Users\jkarnati\Desktop\backend\yaga&gt;heroku create </w:t>
      </w:r>
      <w:proofErr w:type="spellStart"/>
      <w:r>
        <w:t>yaga</w:t>
      </w:r>
      <w:proofErr w:type="spellEnd"/>
    </w:p>
    <w:p w:rsidR="00EE2245" w:rsidRDefault="00EE2245">
      <w:r>
        <w:t xml:space="preserve">C:\Users\jkarnati\Desktop\backend\yaga&gt;git push </w:t>
      </w:r>
      <w:proofErr w:type="spellStart"/>
      <w:r>
        <w:t>heroku</w:t>
      </w:r>
      <w:proofErr w:type="spellEnd"/>
      <w:r>
        <w:t xml:space="preserve"> master</w:t>
      </w:r>
    </w:p>
    <w:p w:rsidR="00EE2245" w:rsidRDefault="00EE2245" w:rsidP="00EE2245">
      <w:r>
        <w:t xml:space="preserve">C:\Users\jkarnati\Desktop\backend\yaga </w:t>
      </w:r>
      <w:proofErr w:type="spellStart"/>
      <w:r>
        <w:t>heroku</w:t>
      </w:r>
      <w:proofErr w:type="spellEnd"/>
      <w:r>
        <w:t xml:space="preserve"> </w:t>
      </w:r>
      <w:proofErr w:type="spellStart"/>
      <w:r>
        <w:t>addons</w:t>
      </w:r>
      <w:proofErr w:type="gramStart"/>
      <w:r>
        <w:t>:create</w:t>
      </w:r>
      <w:proofErr w:type="spellEnd"/>
      <w:proofErr w:type="gramEnd"/>
      <w:r>
        <w:t xml:space="preserve"> </w:t>
      </w:r>
      <w:proofErr w:type="spellStart"/>
      <w:r>
        <w:t>heroku-postgresql</w:t>
      </w:r>
      <w:proofErr w:type="spellEnd"/>
    </w:p>
    <w:p w:rsidR="00EE2245" w:rsidRDefault="00EE2245" w:rsidP="00EE2245">
      <w:r>
        <w:t xml:space="preserve">C:\Users\jkarnati\Desktop\backend\yaga&gt;heroku </w:t>
      </w:r>
      <w:proofErr w:type="spellStart"/>
      <w:r>
        <w:t>config</w:t>
      </w:r>
      <w:proofErr w:type="gramStart"/>
      <w:r>
        <w:t>:add</w:t>
      </w:r>
      <w:proofErr w:type="spellEnd"/>
      <w:proofErr w:type="gramEnd"/>
      <w:r>
        <w:t xml:space="preserve"> MONGOLAB_URI=mongodb://admin:yaga@ds151450.mlab.com:51450/yaga</w:t>
      </w:r>
    </w:p>
    <w:p w:rsidR="00EE2245" w:rsidRPr="00EE2245" w:rsidRDefault="00EE2245"/>
    <w:p w:rsidR="00EE2245" w:rsidRPr="00EE2245" w:rsidRDefault="00EE2245">
      <w:pPr>
        <w:rPr>
          <w:u w:val="single"/>
        </w:rPr>
      </w:pPr>
      <w:proofErr w:type="spellStart"/>
      <w:proofErr w:type="gramStart"/>
      <w:r w:rsidRPr="00EE2245">
        <w:rPr>
          <w:u w:val="single"/>
        </w:rPr>
        <w:t>mongoLab</w:t>
      </w:r>
      <w:proofErr w:type="spellEnd"/>
      <w:proofErr w:type="gramEnd"/>
      <w:r w:rsidRPr="00EE2245">
        <w:rPr>
          <w:u w:val="single"/>
        </w:rPr>
        <w:t xml:space="preserve"> details:</w:t>
      </w:r>
    </w:p>
    <w:p w:rsidR="00EE2245" w:rsidRDefault="00EE2245">
      <w:proofErr w:type="spellStart"/>
      <w:proofErr w:type="gramStart"/>
      <w:r>
        <w:t>username:</w:t>
      </w:r>
      <w:proofErr w:type="gramEnd"/>
      <w:r>
        <w:t>bose</w:t>
      </w:r>
      <w:proofErr w:type="spellEnd"/>
    </w:p>
    <w:p w:rsidR="00EE2245" w:rsidRDefault="00EE2245">
      <w:proofErr w:type="gramStart"/>
      <w:r>
        <w:t>password</w:t>
      </w:r>
      <w:proofErr w:type="gramEnd"/>
      <w:r>
        <w:t>: containity@123</w:t>
      </w:r>
    </w:p>
    <w:p w:rsidR="00EE2245" w:rsidRDefault="00EE2245">
      <w:r>
        <w:t xml:space="preserve">database: </w:t>
      </w:r>
      <w:proofErr w:type="spellStart"/>
      <w:r>
        <w:t>yaga</w:t>
      </w:r>
      <w:proofErr w:type="spellEnd"/>
      <w:r>
        <w:t xml:space="preserve"> (admin/</w:t>
      </w:r>
      <w:proofErr w:type="spellStart"/>
      <w:r>
        <w:t>yaga</w:t>
      </w:r>
      <w:proofErr w:type="spellEnd"/>
      <w:r>
        <w:t>)</w:t>
      </w:r>
    </w:p>
    <w:p w:rsidR="00EE2245" w:rsidRDefault="00EE2245">
      <w:proofErr w:type="gramStart"/>
      <w:r>
        <w:t>collections</w:t>
      </w:r>
      <w:proofErr w:type="gramEnd"/>
      <w:r>
        <w:t>:</w:t>
      </w:r>
    </w:p>
    <w:p w:rsidR="00EE2245" w:rsidRDefault="00CB2AEB" w:rsidP="00EE2245">
      <w:pPr>
        <w:pStyle w:val="ListParagraph"/>
        <w:numPr>
          <w:ilvl w:val="0"/>
          <w:numId w:val="1"/>
        </w:numPr>
      </w:pPr>
      <w:r>
        <w:t>P</w:t>
      </w:r>
      <w:r w:rsidR="00EE2245">
        <w:t>rofiles</w:t>
      </w:r>
    </w:p>
    <w:p w:rsidR="00BD1378" w:rsidRDefault="00BD1378" w:rsidP="00EE2245">
      <w:pPr>
        <w:pStyle w:val="ListParagraph"/>
        <w:numPr>
          <w:ilvl w:val="0"/>
          <w:numId w:val="1"/>
        </w:numPr>
      </w:pPr>
      <w:r>
        <w:t>Helps</w:t>
      </w:r>
    </w:p>
    <w:p w:rsidR="00BD1378" w:rsidRDefault="00BD1378" w:rsidP="00EE2245">
      <w:pPr>
        <w:pStyle w:val="ListParagraph"/>
        <w:numPr>
          <w:ilvl w:val="0"/>
          <w:numId w:val="1"/>
        </w:numPr>
      </w:pPr>
      <w:proofErr w:type="spellStart"/>
      <w:r>
        <w:t>Userauth</w:t>
      </w:r>
      <w:proofErr w:type="spellEnd"/>
    </w:p>
    <w:p w:rsidR="00BD1378" w:rsidRPr="00BD1378" w:rsidRDefault="00BD1378" w:rsidP="00BD1378">
      <w:pPr>
        <w:rPr>
          <w:u w:val="single"/>
        </w:rPr>
      </w:pPr>
      <w:r w:rsidRPr="00BD1378">
        <w:rPr>
          <w:u w:val="single"/>
        </w:rPr>
        <w:t>Example to import a collection:</w:t>
      </w:r>
    </w:p>
    <w:p w:rsidR="00BD1378" w:rsidRDefault="00BD1378" w:rsidP="00CB2AEB">
      <w:bookmarkStart w:id="0" w:name="_GoBack"/>
      <w:bookmarkEnd w:id="0"/>
      <w:r>
        <w:t xml:space="preserve">Run </w:t>
      </w:r>
      <w:proofErr w:type="spellStart"/>
      <w:r>
        <w:t>mongod</w:t>
      </w:r>
      <w:proofErr w:type="spellEnd"/>
      <w:r>
        <w:t xml:space="preserve"> server.</w:t>
      </w:r>
    </w:p>
    <w:p w:rsidR="00BD1378" w:rsidRDefault="00BD1378" w:rsidP="00CB2AEB">
      <w:r>
        <w:t>Execute below command in the mongo server path in cmd.</w:t>
      </w:r>
    </w:p>
    <w:p w:rsidR="00CB2AEB" w:rsidRDefault="00CB2AEB" w:rsidP="00CB2AEB">
      <w:proofErr w:type="spellStart"/>
      <w:proofErr w:type="gramStart"/>
      <w:r w:rsidRPr="00CB2AEB">
        <w:t>mongoimport</w:t>
      </w:r>
      <w:proofErr w:type="spellEnd"/>
      <w:proofErr w:type="gramEnd"/>
      <w:r w:rsidRPr="00CB2AEB">
        <w:t xml:space="preserve"> -h ds151450.mlab.com:</w:t>
      </w:r>
      <w:r>
        <w:t xml:space="preserve">51450 -d </w:t>
      </w:r>
      <w:proofErr w:type="spellStart"/>
      <w:r>
        <w:t>yaga</w:t>
      </w:r>
      <w:proofErr w:type="spellEnd"/>
      <w:r>
        <w:t xml:space="preserve"> -c helps -u admin -p </w:t>
      </w:r>
      <w:proofErr w:type="spellStart"/>
      <w:r>
        <w:t>yaga</w:t>
      </w:r>
      <w:proofErr w:type="spellEnd"/>
      <w:r w:rsidRPr="00CB2AEB">
        <w:t xml:space="preserve"> --file C:\Users\jkarnati\Desktop\backend</w:t>
      </w:r>
      <w:r>
        <w:t>\helps.json</w:t>
      </w:r>
      <w:r w:rsidR="00BD1378">
        <w:t xml:space="preserve"> --</w:t>
      </w:r>
      <w:proofErr w:type="spellStart"/>
      <w:r w:rsidR="00BD1378">
        <w:t>jsonArray</w:t>
      </w:r>
      <w:proofErr w:type="spellEnd"/>
    </w:p>
    <w:sectPr w:rsidR="00CB2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1" w:fontKey="{158472C0-CEFE-4F70-84C8-956A2DF7A049}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  <w:embedRegular r:id="rId2" w:fontKey="{01A29C93-0306-4B04-9FAE-B437B7449C9D}"/>
    <w:embedBold r:id="rId3" w:fontKey="{5A497ABD-D33A-45BE-AC18-3D43EB5653A0}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  <w:embedRegular r:id="rId4" w:fontKey="{AC29745D-68C2-4379-9D7C-5F39DFF126E4}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11192"/>
    <w:multiLevelType w:val="hybridMultilevel"/>
    <w:tmpl w:val="FA72A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TrueTypeFonts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TYwMjQ1tTAC0ko6SsGpxcWZ+XkgBYa1AJCSHSIsAAAA"/>
  </w:docVars>
  <w:rsids>
    <w:rsidRoot w:val="00EE2245"/>
    <w:rsid w:val="00081175"/>
    <w:rsid w:val="00290AAB"/>
    <w:rsid w:val="004412A3"/>
    <w:rsid w:val="00BD1378"/>
    <w:rsid w:val="00CB2AEB"/>
    <w:rsid w:val="00EE2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2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2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</Company>
  <LinksUpToDate>false</LinksUpToDate>
  <CharactersWithSpaces>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karnati</dc:creator>
  <cp:lastModifiedBy>jkarnati</cp:lastModifiedBy>
  <cp:revision>2</cp:revision>
  <dcterms:created xsi:type="dcterms:W3CDTF">2017-04-12T06:43:00Z</dcterms:created>
  <dcterms:modified xsi:type="dcterms:W3CDTF">2017-05-12T11:12:00Z</dcterms:modified>
</cp:coreProperties>
</file>